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2E3904" w:rsidP="003714ED">
      <w:pPr>
        <w:jc w:val="center"/>
        <w:rPr>
          <w:sz w:val="40"/>
          <w:szCs w:val="40"/>
        </w:rPr>
      </w:pPr>
      <w:r>
        <w:rPr>
          <w:sz w:val="40"/>
          <w:szCs w:val="40"/>
        </w:rPr>
        <w:t>MikTeX</w:t>
      </w:r>
      <w:r w:rsidR="003714ED">
        <w:rPr>
          <w:rFonts w:hint="eastAsia"/>
          <w:sz w:val="40"/>
          <w:szCs w:val="40"/>
        </w:rPr>
        <w:t>安裝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="00246446">
        <w:rPr>
          <w:rFonts w:hint="eastAsia"/>
          <w:sz w:val="18"/>
          <w:szCs w:val="18"/>
        </w:rPr>
        <w:t>2017.7</w:t>
      </w:r>
      <w:r w:rsidRPr="00BC7667">
        <w:rPr>
          <w:rFonts w:hint="eastAsia"/>
          <w:sz w:val="18"/>
          <w:szCs w:val="18"/>
        </w:rPr>
        <w:t>.</w:t>
      </w:r>
      <w:r w:rsidR="00012261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編譯</w:t>
      </w:r>
    </w:p>
    <w:p w:rsidR="002A03EC" w:rsidRPr="00B94BA6" w:rsidRDefault="004D7874" w:rsidP="002A03EC">
      <w:pPr>
        <w:rPr>
          <w:b/>
        </w:rPr>
      </w:pPr>
      <w:r w:rsidRPr="00B94BA6">
        <w:rPr>
          <w:rFonts w:hint="eastAsia"/>
          <w:b/>
        </w:rPr>
        <w:t>安裝步驟</w:t>
      </w:r>
      <w:r w:rsidR="002A03EC" w:rsidRPr="00B94BA6">
        <w:rPr>
          <w:rFonts w:hint="eastAsia"/>
          <w:b/>
        </w:rPr>
        <w:t>：</w:t>
      </w:r>
    </w:p>
    <w:p w:rsidR="002A03EC" w:rsidRDefault="0011491C" w:rsidP="0040050A">
      <w:pPr>
        <w:pStyle w:val="a3"/>
        <w:keepLines/>
        <w:numPr>
          <w:ilvl w:val="0"/>
          <w:numId w:val="1"/>
        </w:numPr>
      </w:pPr>
      <w:r>
        <w:rPr>
          <w:rFonts w:hint="eastAsia"/>
        </w:rPr>
        <w:t>依據您的作業系統類型</w:t>
      </w:r>
      <w:r w:rsidR="00351912">
        <w:rPr>
          <w:rFonts w:hint="eastAsia"/>
        </w:rPr>
        <w:t>：</w:t>
      </w:r>
      <w:r>
        <w:rPr>
          <w:rFonts w:hint="eastAsia"/>
        </w:rPr>
        <w:t>32bit</w:t>
      </w:r>
      <w:r>
        <w:rPr>
          <w:rFonts w:hint="eastAsia"/>
        </w:rPr>
        <w:t>作業系統請執行</w:t>
      </w:r>
      <w:r w:rsidR="0040050A" w:rsidRPr="0040050A">
        <w:t>MikTeX-basic-2.9.62</w:t>
      </w:r>
      <w:r w:rsidR="003F5A82">
        <w:t>61</w:t>
      </w:r>
      <w:r w:rsidR="0040050A" w:rsidRPr="0040050A">
        <w:t xml:space="preserve"> (32bit)</w:t>
      </w:r>
      <w:r w:rsidR="00351912" w:rsidRPr="00351912">
        <w:t>.exe</w:t>
      </w:r>
      <w:r w:rsidR="00351912">
        <w:rPr>
          <w:rFonts w:hint="eastAsia"/>
        </w:rPr>
        <w:t>，</w:t>
      </w:r>
      <w:r w:rsidR="00351912">
        <w:rPr>
          <w:rFonts w:hint="eastAsia"/>
        </w:rPr>
        <w:t>64bit</w:t>
      </w:r>
      <w:r w:rsidR="00351912">
        <w:rPr>
          <w:rFonts w:hint="eastAsia"/>
        </w:rPr>
        <w:t>作業系統請執行</w:t>
      </w:r>
      <w:r w:rsidR="0040050A" w:rsidRPr="0040050A">
        <w:t>MikTeX-basic-2.9.62</w:t>
      </w:r>
      <w:r w:rsidR="003F5A82">
        <w:t>61</w:t>
      </w:r>
      <w:r w:rsidR="0040050A" w:rsidRPr="0040050A">
        <w:t xml:space="preserve"> (</w:t>
      </w:r>
      <w:r w:rsidR="0040050A">
        <w:t>64</w:t>
      </w:r>
      <w:r w:rsidR="0040050A" w:rsidRPr="0040050A">
        <w:t>bit)</w:t>
      </w:r>
      <w:r w:rsidR="00351912" w:rsidRPr="00351912">
        <w:t>.exe</w:t>
      </w:r>
      <w:r w:rsidR="00351912">
        <w:br/>
      </w:r>
      <w:r w:rsidR="003F5A82">
        <w:rPr>
          <w:noProof/>
        </w:rPr>
        <w:drawing>
          <wp:inline distT="0" distB="0" distL="0" distR="0" wp14:anchorId="4ED17AAB" wp14:editId="555BBFD2">
            <wp:extent cx="5328000" cy="332280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33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C94" w:rsidRDefault="002E39CA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2FBD39" wp14:editId="247B17F7">
                <wp:simplePos x="0" y="0"/>
                <wp:positionH relativeFrom="column">
                  <wp:posOffset>3571875</wp:posOffset>
                </wp:positionH>
                <wp:positionV relativeFrom="paragraph">
                  <wp:posOffset>3957320</wp:posOffset>
                </wp:positionV>
                <wp:extent cx="1219200" cy="333375"/>
                <wp:effectExtent l="0" t="0" r="19050" b="28575"/>
                <wp:wrapNone/>
                <wp:docPr id="5" name="橢圓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E9D0CF" id="橢圓 5" o:spid="_x0000_s1026" style="position:absolute;margin-left:281.25pt;margin-top:311.6pt;width:96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C27263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335721" wp14:editId="38A26687">
                <wp:simplePos x="0" y="0"/>
                <wp:positionH relativeFrom="column">
                  <wp:posOffset>257175</wp:posOffset>
                </wp:positionH>
                <wp:positionV relativeFrom="paragraph">
                  <wp:posOffset>3528695</wp:posOffset>
                </wp:positionV>
                <wp:extent cx="2667000" cy="266700"/>
                <wp:effectExtent l="0" t="0" r="19050" b="19050"/>
                <wp:wrapNone/>
                <wp:docPr id="4" name="橢圓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0" cy="2667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380104" id="橢圓 4" o:spid="_x0000_s1026" style="position:absolute;margin-left:20.25pt;margin-top:277.85pt;width:210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" filled="f" strokecolor="red" strokeweight="2pt">
                <v:stroke joinstyle="miter"/>
              </v:oval>
            </w:pict>
          </mc:Fallback>
        </mc:AlternateContent>
      </w:r>
      <w:r w:rsidR="00C27263" w:rsidRPr="00F67EA4">
        <w:rPr>
          <w:rFonts w:hint="eastAsia"/>
        </w:rPr>
        <w:t>在第一個頁面</w:t>
      </w:r>
      <w:r w:rsidR="00C27263">
        <w:rPr>
          <w:rFonts w:hint="eastAsia"/>
        </w:rPr>
        <w:t xml:space="preserve"> </w:t>
      </w:r>
      <w:r w:rsidR="00C27263">
        <w:rPr>
          <w:rFonts w:hint="eastAsia"/>
        </w:rPr>
        <w:t>勾選</w:t>
      </w:r>
      <w:r w:rsidR="00C27263">
        <w:rPr>
          <w:rFonts w:hint="eastAsia"/>
        </w:rPr>
        <w:t xml:space="preserve"> </w:t>
      </w:r>
      <w:r w:rsidR="00C27263">
        <w:t>“</w:t>
      </w:r>
      <w:r>
        <w:t>I accept the MikTeX copying conditions</w:t>
      </w:r>
      <w:r w:rsidR="00C27263">
        <w:t>”</w:t>
      </w:r>
      <w:r w:rsidR="00C27263">
        <w:rPr>
          <w:rFonts w:hint="eastAsia"/>
        </w:rPr>
        <w:t xml:space="preserve"> </w:t>
      </w:r>
      <w:r w:rsidR="00C27263">
        <w:rPr>
          <w:rFonts w:hint="eastAsia"/>
        </w:rPr>
        <w:t>後</w:t>
      </w:r>
      <w:r w:rsidR="00C27263" w:rsidRPr="00F67EA4">
        <w:rPr>
          <w:rFonts w:hint="eastAsia"/>
        </w:rPr>
        <w:t>按下</w:t>
      </w:r>
      <w:r w:rsidR="00C27263" w:rsidRPr="00F67EA4">
        <w:rPr>
          <w:rFonts w:hint="eastAsia"/>
        </w:rPr>
        <w:t xml:space="preserve"> </w:t>
      </w:r>
      <w:r w:rsidR="00C27263" w:rsidRPr="00F67EA4">
        <w:rPr>
          <w:rFonts w:hint="eastAsia"/>
        </w:rPr>
        <w:t>“</w:t>
      </w:r>
      <w:r>
        <w:rPr>
          <w:rFonts w:hint="eastAsia"/>
        </w:rPr>
        <w:t>下一步</w:t>
      </w:r>
      <w:r w:rsidR="00C27263" w:rsidRPr="00F67EA4">
        <w:rPr>
          <w:rFonts w:hint="eastAsia"/>
        </w:rPr>
        <w:t>”</w:t>
      </w:r>
      <w:r w:rsidR="00553F3F">
        <w:br/>
      </w:r>
      <w:r w:rsidR="00C27263">
        <w:rPr>
          <w:noProof/>
        </w:rPr>
        <w:drawing>
          <wp:inline distT="0" distB="0" distL="0" distR="0" wp14:anchorId="63739B3E" wp14:editId="5696BF5B">
            <wp:extent cx="5328000" cy="4057200"/>
            <wp:effectExtent l="0" t="0" r="6350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F3F" w:rsidRDefault="00A97514" w:rsidP="00570D5A">
      <w:pPr>
        <w:pStyle w:val="a3"/>
        <w:keepLines/>
        <w:numPr>
          <w:ilvl w:val="0"/>
          <w:numId w:val="1"/>
        </w:num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CE86D8" wp14:editId="6917D23A">
                <wp:simplePos x="0" y="0"/>
                <wp:positionH relativeFrom="column">
                  <wp:posOffset>3587750</wp:posOffset>
                </wp:positionH>
                <wp:positionV relativeFrom="paragraph">
                  <wp:posOffset>3949700</wp:posOffset>
                </wp:positionV>
                <wp:extent cx="1219200" cy="333375"/>
                <wp:effectExtent l="0" t="0" r="19050" b="2857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661594" id="橢圓 2" o:spid="_x0000_s1026" style="position:absolute;margin-left:282.5pt;margin-top:311pt;width:96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570D5A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771650</wp:posOffset>
                </wp:positionH>
                <wp:positionV relativeFrom="paragraph">
                  <wp:posOffset>1771650</wp:posOffset>
                </wp:positionV>
                <wp:extent cx="762000" cy="142875"/>
                <wp:effectExtent l="0" t="0" r="19050" b="28575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142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FFD3C4" id="矩形 9" o:spid="_x0000_s1026" style="position:absolute;margin-left:139.5pt;margin-top:139.5pt;width:60pt;height:11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" fillcolor="black [3200]" strokecolor="black [1600]" strokeweight="1pt"/>
            </w:pict>
          </mc:Fallback>
        </mc:AlternateContent>
      </w:r>
      <w:r w:rsidR="00553F3F">
        <w:rPr>
          <w:rFonts w:hint="eastAsia"/>
        </w:rPr>
        <w:t>在第二個畫面</w:t>
      </w:r>
      <w:r w:rsidR="009F1D2D">
        <w:rPr>
          <w:rFonts w:hint="eastAsia"/>
        </w:rPr>
        <w:t>按下</w:t>
      </w:r>
      <w:r w:rsidR="009F1D2D">
        <w:rPr>
          <w:rFonts w:hint="eastAsia"/>
        </w:rPr>
        <w:t xml:space="preserve"> </w:t>
      </w:r>
      <w:r w:rsidR="009F1D2D">
        <w:t>“</w:t>
      </w:r>
      <w:r w:rsidR="00570D5A" w:rsidRPr="00570D5A">
        <w:rPr>
          <w:rFonts w:hint="eastAsia"/>
        </w:rPr>
        <w:t>下一步</w:t>
      </w:r>
      <w:r w:rsidR="009F1D2D">
        <w:t>”</w:t>
      </w:r>
      <w:r w:rsidR="009F1D2D">
        <w:br/>
      </w:r>
      <w:r w:rsidR="00F9709A">
        <w:rPr>
          <w:noProof/>
        </w:rPr>
        <w:drawing>
          <wp:inline distT="0" distB="0" distL="0" distR="0" wp14:anchorId="18214BB9" wp14:editId="5BB08E82">
            <wp:extent cx="5328000" cy="4057200"/>
            <wp:effectExtent l="0" t="0" r="6350" b="63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A97514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CE86D8" wp14:editId="6917D23A">
                <wp:simplePos x="0" y="0"/>
                <wp:positionH relativeFrom="column">
                  <wp:posOffset>3587750</wp:posOffset>
                </wp:positionH>
                <wp:positionV relativeFrom="paragraph">
                  <wp:posOffset>3961130</wp:posOffset>
                </wp:positionV>
                <wp:extent cx="1219200" cy="333375"/>
                <wp:effectExtent l="0" t="0" r="19050" b="28575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ED8CB5" id="橢圓 8" o:spid="_x0000_s1026" style="position:absolute;margin-left:282.5pt;margin-top:311.9pt;width:96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三個畫面按下</w:t>
      </w:r>
      <w:r w:rsidR="009F1D2D">
        <w:rPr>
          <w:rFonts w:hint="eastAsia"/>
        </w:rPr>
        <w:t xml:space="preserve"> </w:t>
      </w:r>
      <w:r w:rsidR="009F1D2D">
        <w:t>“</w:t>
      </w:r>
      <w:r w:rsidR="00570D5A" w:rsidRPr="00570D5A">
        <w:rPr>
          <w:rFonts w:hint="eastAsia"/>
        </w:rPr>
        <w:t>下一步</w:t>
      </w:r>
      <w:r w:rsidR="009F1D2D">
        <w:t>”</w:t>
      </w:r>
      <w:r w:rsidR="009F1D2D">
        <w:br/>
      </w:r>
      <w:r w:rsidR="00570D5A">
        <w:rPr>
          <w:noProof/>
        </w:rPr>
        <w:drawing>
          <wp:inline distT="0" distB="0" distL="0" distR="0" wp14:anchorId="48A2E346" wp14:editId="524CA9DE">
            <wp:extent cx="5328000" cy="4057200"/>
            <wp:effectExtent l="0" t="0" r="6350" b="6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D5A">
        <w:rPr>
          <w:noProof/>
        </w:rPr>
        <w:t xml:space="preserve"> </w:t>
      </w:r>
    </w:p>
    <w:p w:rsidR="009F1D2D" w:rsidRDefault="00A97514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CE86D8" wp14:editId="6917D23A">
                <wp:simplePos x="0" y="0"/>
                <wp:positionH relativeFrom="column">
                  <wp:posOffset>3581400</wp:posOffset>
                </wp:positionH>
                <wp:positionV relativeFrom="paragraph">
                  <wp:posOffset>3962400</wp:posOffset>
                </wp:positionV>
                <wp:extent cx="1219200" cy="333375"/>
                <wp:effectExtent l="0" t="0" r="19050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72D283" id="橢圓 12" o:spid="_x0000_s1026" style="position:absolute;margin-left:282pt;margin-top:312pt;width:96pt;height:2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四個畫面</w:t>
      </w:r>
      <w:r w:rsidR="00570D5A">
        <w:rPr>
          <w:rFonts w:hint="eastAsia"/>
        </w:rPr>
        <w:t>按下</w:t>
      </w:r>
      <w:r w:rsidR="00570D5A">
        <w:rPr>
          <w:rFonts w:hint="eastAsia"/>
        </w:rPr>
        <w:t xml:space="preserve"> </w:t>
      </w:r>
      <w:r w:rsidR="00570D5A">
        <w:t>“</w:t>
      </w:r>
      <w:r w:rsidR="00570D5A" w:rsidRPr="00570D5A">
        <w:rPr>
          <w:rFonts w:hint="eastAsia"/>
        </w:rPr>
        <w:t>下一步</w:t>
      </w:r>
      <w:r w:rsidR="00570D5A">
        <w:t>”</w:t>
      </w:r>
      <w:r w:rsidR="00BE1DE1">
        <w:br/>
      </w:r>
      <w:r w:rsidR="00570D5A">
        <w:rPr>
          <w:noProof/>
        </w:rPr>
        <w:drawing>
          <wp:inline distT="0" distB="0" distL="0" distR="0" wp14:anchorId="205D8FE6" wp14:editId="557E7547">
            <wp:extent cx="5328000" cy="4057200"/>
            <wp:effectExtent l="0" t="0" r="6350" b="63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A97514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CE86D8" wp14:editId="6917D23A">
                <wp:simplePos x="0" y="0"/>
                <wp:positionH relativeFrom="column">
                  <wp:posOffset>3581400</wp:posOffset>
                </wp:positionH>
                <wp:positionV relativeFrom="paragraph">
                  <wp:posOffset>3961130</wp:posOffset>
                </wp:positionV>
                <wp:extent cx="1219200" cy="333375"/>
                <wp:effectExtent l="0" t="0" r="19050" b="28575"/>
                <wp:wrapNone/>
                <wp:docPr id="13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5DE970" id="橢圓 13" o:spid="_x0000_s1026" style="position:absolute;margin-left:282pt;margin-top:311.9pt;width:96pt;height:2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五個畫面</w:t>
      </w:r>
      <w:r w:rsidR="006B1A95">
        <w:rPr>
          <w:rFonts w:hint="eastAsia"/>
        </w:rPr>
        <w:t>按下</w:t>
      </w:r>
      <w:r w:rsidR="006B1A95">
        <w:rPr>
          <w:rFonts w:hint="eastAsia"/>
        </w:rPr>
        <w:t xml:space="preserve"> </w:t>
      </w:r>
      <w:r w:rsidR="006B1A95">
        <w:t>“</w:t>
      </w:r>
      <w:r w:rsidR="006B1A95">
        <w:rPr>
          <w:rFonts w:hint="eastAsia"/>
        </w:rPr>
        <w:t>S</w:t>
      </w:r>
      <w:r w:rsidR="006B1A95">
        <w:t>tart”</w:t>
      </w:r>
      <w:r w:rsidR="009F1D2D">
        <w:t xml:space="preserve"> </w:t>
      </w:r>
      <w:r w:rsidR="006B1A95">
        <w:rPr>
          <w:rFonts w:hint="eastAsia"/>
        </w:rPr>
        <w:t>開始</w:t>
      </w:r>
      <w:r w:rsidR="009F1D2D">
        <w:rPr>
          <w:rFonts w:hint="eastAsia"/>
        </w:rPr>
        <w:t>安裝</w:t>
      </w:r>
      <w:r w:rsidR="009F1D2D">
        <w:br/>
      </w:r>
      <w:r w:rsidR="006B1A95">
        <w:rPr>
          <w:noProof/>
        </w:rPr>
        <w:drawing>
          <wp:inline distT="0" distB="0" distL="0" distR="0" wp14:anchorId="7865E35B" wp14:editId="5D563E45">
            <wp:extent cx="5328000" cy="4057200"/>
            <wp:effectExtent l="0" t="0" r="6350" b="63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40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B1A95" w:rsidRDefault="006B1A95" w:rsidP="00553F3F">
      <w:pPr>
        <w:pStyle w:val="a3"/>
        <w:keepLines/>
        <w:numPr>
          <w:ilvl w:val="0"/>
          <w:numId w:val="1"/>
        </w:numPr>
        <w:ind w:left="482" w:hanging="482"/>
      </w:pPr>
      <w:r w:rsidRPr="00D16A5F">
        <w:rPr>
          <w:rFonts w:hint="eastAsia"/>
        </w:rPr>
        <w:lastRenderedPageBreak/>
        <w:t>在第</w:t>
      </w:r>
      <w:r>
        <w:rPr>
          <w:rFonts w:hint="eastAsia"/>
        </w:rPr>
        <w:t>六</w:t>
      </w:r>
      <w:r w:rsidRPr="00D16A5F">
        <w:rPr>
          <w:rFonts w:hint="eastAsia"/>
        </w:rPr>
        <w:t>個畫面等待安裝完</w:t>
      </w:r>
      <w:r>
        <w:br/>
      </w:r>
      <w:r>
        <w:rPr>
          <w:noProof/>
        </w:rPr>
        <w:drawing>
          <wp:inline distT="0" distB="0" distL="0" distR="0" wp14:anchorId="7F84C37A" wp14:editId="418E0D04">
            <wp:extent cx="5543550" cy="4219575"/>
            <wp:effectExtent l="0" t="0" r="0" b="952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26D6">
        <w:br/>
      </w:r>
      <w:r w:rsidR="006826D6">
        <w:rPr>
          <w:noProof/>
        </w:rPr>
        <w:drawing>
          <wp:inline distT="0" distB="0" distL="0" distR="0" wp14:anchorId="586BF253" wp14:editId="73B3A8BF">
            <wp:extent cx="5543550" cy="4219575"/>
            <wp:effectExtent l="0" t="0" r="0" b="952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918" w:rsidRDefault="001468FC" w:rsidP="00553F3F">
      <w:pPr>
        <w:pStyle w:val="a3"/>
        <w:keepLines/>
        <w:numPr>
          <w:ilvl w:val="0"/>
          <w:numId w:val="1"/>
        </w:numPr>
        <w:ind w:left="482" w:hanging="482"/>
      </w:pPr>
      <w:r>
        <w:br/>
      </w:r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lastRenderedPageBreak/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6F1B" w:rsidRDefault="00386F1B" w:rsidP="003F5A82">
      <w:pPr>
        <w:spacing w:after="0" w:line="240" w:lineRule="auto"/>
      </w:pPr>
      <w:r>
        <w:separator/>
      </w:r>
    </w:p>
  </w:endnote>
  <w:endnote w:type="continuationSeparator" w:id="0">
    <w:p w:rsidR="00386F1B" w:rsidRDefault="00386F1B" w:rsidP="003F5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6F1B" w:rsidRDefault="00386F1B" w:rsidP="003F5A82">
      <w:pPr>
        <w:spacing w:after="0" w:line="240" w:lineRule="auto"/>
      </w:pPr>
      <w:r>
        <w:separator/>
      </w:r>
    </w:p>
  </w:footnote>
  <w:footnote w:type="continuationSeparator" w:id="0">
    <w:p w:rsidR="00386F1B" w:rsidRDefault="00386F1B" w:rsidP="003F5A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QUApnbL7CwAAAA="/>
  </w:docVars>
  <w:rsids>
    <w:rsidRoot w:val="005937D1"/>
    <w:rsid w:val="00012261"/>
    <w:rsid w:val="000B5C83"/>
    <w:rsid w:val="000D5A70"/>
    <w:rsid w:val="000D6871"/>
    <w:rsid w:val="000E003A"/>
    <w:rsid w:val="000E1E1A"/>
    <w:rsid w:val="0011491C"/>
    <w:rsid w:val="00142B01"/>
    <w:rsid w:val="001468FC"/>
    <w:rsid w:val="001D5681"/>
    <w:rsid w:val="00230A75"/>
    <w:rsid w:val="002375B3"/>
    <w:rsid w:val="0024282A"/>
    <w:rsid w:val="00245000"/>
    <w:rsid w:val="00246446"/>
    <w:rsid w:val="002A03EC"/>
    <w:rsid w:val="002B46F3"/>
    <w:rsid w:val="002E3904"/>
    <w:rsid w:val="002E39CA"/>
    <w:rsid w:val="00345945"/>
    <w:rsid w:val="00351912"/>
    <w:rsid w:val="003714ED"/>
    <w:rsid w:val="00376683"/>
    <w:rsid w:val="00381B29"/>
    <w:rsid w:val="00386F1B"/>
    <w:rsid w:val="0039395D"/>
    <w:rsid w:val="003F05F2"/>
    <w:rsid w:val="003F5A82"/>
    <w:rsid w:val="0040050A"/>
    <w:rsid w:val="00420EAC"/>
    <w:rsid w:val="004D7874"/>
    <w:rsid w:val="00553F3F"/>
    <w:rsid w:val="00570D5A"/>
    <w:rsid w:val="005937D1"/>
    <w:rsid w:val="0060651F"/>
    <w:rsid w:val="006826D6"/>
    <w:rsid w:val="00697BB0"/>
    <w:rsid w:val="006B1A95"/>
    <w:rsid w:val="006D7918"/>
    <w:rsid w:val="00743573"/>
    <w:rsid w:val="00751ECD"/>
    <w:rsid w:val="00764339"/>
    <w:rsid w:val="007823F8"/>
    <w:rsid w:val="007868AE"/>
    <w:rsid w:val="007D3818"/>
    <w:rsid w:val="00884650"/>
    <w:rsid w:val="008863AC"/>
    <w:rsid w:val="008909CC"/>
    <w:rsid w:val="008B257E"/>
    <w:rsid w:val="009908EC"/>
    <w:rsid w:val="009C7598"/>
    <w:rsid w:val="009E78A7"/>
    <w:rsid w:val="009F1D2D"/>
    <w:rsid w:val="00A624AC"/>
    <w:rsid w:val="00A97514"/>
    <w:rsid w:val="00AA2E22"/>
    <w:rsid w:val="00AF08E7"/>
    <w:rsid w:val="00B94BA6"/>
    <w:rsid w:val="00BC7667"/>
    <w:rsid w:val="00BE1DE1"/>
    <w:rsid w:val="00C27263"/>
    <w:rsid w:val="00C4598A"/>
    <w:rsid w:val="00CA440A"/>
    <w:rsid w:val="00CC3964"/>
    <w:rsid w:val="00CC7283"/>
    <w:rsid w:val="00CE21BC"/>
    <w:rsid w:val="00D42641"/>
    <w:rsid w:val="00D73B23"/>
    <w:rsid w:val="00D80F73"/>
    <w:rsid w:val="00E0260A"/>
    <w:rsid w:val="00E436B3"/>
    <w:rsid w:val="00E45CA6"/>
    <w:rsid w:val="00EE7C08"/>
    <w:rsid w:val="00EF65A6"/>
    <w:rsid w:val="00EF7EB2"/>
    <w:rsid w:val="00F04BA0"/>
    <w:rsid w:val="00F41558"/>
    <w:rsid w:val="00F460EE"/>
    <w:rsid w:val="00F52C94"/>
    <w:rsid w:val="00F7206E"/>
    <w:rsid w:val="00F9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  <w:style w:type="paragraph" w:styleId="a4">
    <w:name w:val="header"/>
    <w:basedOn w:val="a"/>
    <w:link w:val="a5"/>
    <w:uiPriority w:val="99"/>
    <w:unhideWhenUsed/>
    <w:rsid w:val="003F5A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F5A82"/>
    <w:rPr>
      <w:rFonts w:ascii="Calibri" w:hAnsi="Calibri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F5A8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F5A82"/>
    <w:rPr>
      <w:rFonts w:ascii="Calibri" w:hAnsi="Calibri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5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48</cp:revision>
  <cp:lastPrinted>2017-04-21T15:09:00Z</cp:lastPrinted>
  <dcterms:created xsi:type="dcterms:W3CDTF">2017-04-20T16:17:00Z</dcterms:created>
  <dcterms:modified xsi:type="dcterms:W3CDTF">2017-07-11T08:03:00Z</dcterms:modified>
</cp:coreProperties>
</file>